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in</w:t>
      </w:r>
      <w:r>
        <w:t xml:space="preserve"> </w:t>
      </w:r>
      <w:r>
        <w:t xml:space="preserve">Barcelona</w:t>
      </w:r>
    </w:p>
    <w:bookmarkStart w:id="20" w:name="X678ee41d99516513969200311f02be836697b78"/>
    <w:p>
      <w:pPr>
        <w:pStyle w:val="Heading1"/>
      </w:pPr>
      <w:r>
        <w:t xml:space="preserve">Statement of Purpose: Pursuing a Career as a Firefighter with the Municipal Fire Department of Barcelona</w:t>
      </w:r>
    </w:p>
    <w:p>
      <w:pPr>
        <w:pStyle w:val="FirstParagraph"/>
      </w:pPr>
      <w:r>
        <w:t xml:space="preserve">From the moment I first witnessed the coordinated precision of emergency responders during a complex urban rescue operation in my hometown, I knew my path was set. That experience ignited an unshakeable commitment to serve communities through emergency response – a commitment that now directs me toward becoming a dedicated Firefighter with the esteemed</w:t>
      </w:r>
      <w:r>
        <w:t xml:space="preserve"> </w:t>
      </w:r>
      <w:r>
        <w:rPr>
          <w:bCs/>
          <w:b/>
        </w:rPr>
        <w:t xml:space="preserve">Bomberos de Barcelona</w:t>
      </w:r>
      <w:r>
        <w:t xml:space="preserve"> </w:t>
      </w:r>
      <w:r>
        <w:t xml:space="preserve">(Barcelona Municipal Fire Department). My purpose is clear: to contribute my skills, passion, and unwavering dedication to the safety and well-being of Barcelona's vibrant citizens, its historic neighborhoods, and its unique urban landscape within</w:t>
      </w:r>
      <w:r>
        <w:t xml:space="preserve"> </w:t>
      </w:r>
      <w:r>
        <w:rPr>
          <w:bCs/>
          <w:b/>
        </w:rPr>
        <w:t xml:space="preserve">Spain</w:t>
      </w:r>
      <w:r>
        <w:t xml:space="preserve">.</w:t>
      </w:r>
    </w:p>
    <w:p>
      <w:pPr>
        <w:pStyle w:val="BodyText"/>
      </w:pPr>
      <w:r>
        <w:rPr>
          <w:iCs/>
          <w:i/>
        </w:rPr>
        <w:t xml:space="preserve">Spain Barcelona</w:t>
      </w:r>
      <w:r>
        <w:t xml:space="preserve"> </w:t>
      </w:r>
      <w:r>
        <w:t xml:space="preserve">presents a dynamic and multifaceted environment for firefighting that demands exceptional skill, cultural sensitivity, and deep community engagement. As one of the world’s most visited cities and a cultural hub with dense historic centers like the Gothic Quarter (Barri Gòtic) and El Born, Barcelona faces unique challenges: intricate medieval streets limiting equipment access, high-rise residential areas in Eixample demanding sophisticated rescue techniques, and an ever-present need for rapid response in tourist-heavy zones like Barceloneta. The city's Mediterranean climate also brings specific risks, including seasonal droughts increasing wildfire potential near the Collserola mountain range and intense summer heat exacerbating urban fire hazards. I am not merely drawn to firefighting as a profession; I am drawn to the specific, demanding reality of serving this extraordinary city – a reality that requires more than technical competence, it demands an understanding of Barcelona’s soul.</w:t>
      </w:r>
    </w:p>
    <w:p>
      <w:pPr>
        <w:pStyle w:val="BodyText"/>
      </w:pPr>
      <w:r>
        <w:t xml:space="preserve">My academic background and practical training have been meticulously focused on building the robust foundation required for success within the</w:t>
      </w:r>
      <w:r>
        <w:t xml:space="preserve"> </w:t>
      </w:r>
      <w:r>
        <w:rPr>
          <w:bCs/>
          <w:b/>
        </w:rPr>
        <w:t xml:space="preserve">Spain Barcelona</w:t>
      </w:r>
      <w:r>
        <w:t xml:space="preserve"> </w:t>
      </w:r>
      <w:r>
        <w:t xml:space="preserve">fire service. I hold a Bachelor's degree in Emergency Management with specialized coursework in urban firefighting strategies, hazardous materials mitigation, and advanced life support (ALS). Crucially, I have completed rigorous certifications including Advanced Firefighting Techniques (Level 3), Wilderness First Responder (WFR), and Certified Hazardous Materials Technician (CHMT) – all aligned with the technical standards expected by the Catalan Fire Service. Beyond technical skills, I have actively sought opportunities to immerse myself in Barcelona’s context. I volunteered with local community safety initiatives during major events like La Mercè festival, gaining invaluable insight into crowd management, multilingual communication needs within diverse populations, and the importance of building trust with residents before an emergency arises – a principle deeply valued by the</w:t>
      </w:r>
      <w:r>
        <w:t xml:space="preserve"> </w:t>
      </w:r>
      <w:r>
        <w:rPr>
          <w:bCs/>
          <w:b/>
        </w:rPr>
        <w:t xml:space="preserve">Bomberos de Barcelona</w:t>
      </w:r>
      <w:r>
        <w:t xml:space="preserve">.</w:t>
      </w:r>
    </w:p>
    <w:p>
      <w:pPr>
        <w:pStyle w:val="BodyText"/>
      </w:pPr>
      <w:r>
        <w:t xml:space="preserve">The essence of the</w:t>
      </w:r>
      <w:r>
        <w:t xml:space="preserve"> </w:t>
      </w:r>
      <w:r>
        <w:rPr>
          <w:bCs/>
          <w:b/>
        </w:rPr>
        <w:t xml:space="preserve">Firefighter</w:t>
      </w:r>
      <w:r>
        <w:t xml:space="preserve"> </w:t>
      </w:r>
      <w:r>
        <w:t xml:space="preserve">role in Barcelona transcends mere technical execution. It is fundamentally about being a visible, trusted guardian within the community. I have studied extensively the philosophy of "servicio público" (public service) that underpins Catalan emergency services. This means understanding that every call is not just a job, but an opportunity to demonstrate care and competence to a neighbor, perhaps someone who has lived in the same building for decades or a visitor experiencing Barcelona's magic for the first time. My proficiency in Spanish (Catalan language studies are ongoing) ensures seamless communication with all members of Barcelona’s diverse population – residents from across Spain and internationally, as well as local communities. I understand that effective emergency response requires not just physical strength, but empathy, active listening, and the ability to calm fear during moments of crisis. The</w:t>
      </w:r>
      <w:r>
        <w:t xml:space="preserve"> </w:t>
      </w:r>
      <w:r>
        <w:rPr>
          <w:bCs/>
          <w:b/>
        </w:rPr>
        <w:t xml:space="preserve">Statement of Purpose</w:t>
      </w:r>
      <w:r>
        <w:t xml:space="preserve"> </w:t>
      </w:r>
      <w:r>
        <w:t xml:space="preserve">guiding my career is: "To serve with competence that reflects the dignity of Barcelona's people and the pride of its fire service."</w:t>
      </w:r>
    </w:p>
    <w:p>
      <w:pPr>
        <w:pStyle w:val="BodyText"/>
      </w:pPr>
      <w:r>
        <w:t xml:space="preserve">I am acutely aware that becoming a Firefighter with the</w:t>
      </w:r>
      <w:r>
        <w:t xml:space="preserve"> </w:t>
      </w:r>
      <w:r>
        <w:rPr>
          <w:bCs/>
          <w:b/>
        </w:rPr>
        <w:t xml:space="preserve">Bomberos de Barcelona</w:t>
      </w:r>
      <w:r>
        <w:t xml:space="preserve"> </w:t>
      </w:r>
      <w:r>
        <w:t xml:space="preserve">requires more than just meeting physical fitness standards (which I maintain rigorously through daily training). It demands a profound commitment to continuous learning within Spain’s evolving emergency response framework. I actively follow the latest protocols from the Generalitat de Catalunya's Conselleria d'Interior and engage with Spanish fire service publications to stay informed on innovations in urban firefighting, climate adaptation strategies for Mediterranean cities, and best practices in mental health support for first responders – an area of growing emphasis within Spain’s municipal services. I am prepared to undergo all necessary training, including the mandatory "Certificado de Aptitud Física" (Physical Aptitude Certificate) and any specialized courses required by the Barcelona Municipal Fire Department.</w:t>
      </w:r>
    </w:p>
    <w:p>
      <w:pPr>
        <w:pStyle w:val="BodyText"/>
      </w:pPr>
      <w:r>
        <w:t xml:space="preserve">Barcelona is not just a city; it’s a living entity with its own rhythm, challenges, and heartbeat. My aspiration is to become an integral part of that heartbeat as a Firefighter. I envision myself responding to alarms in the narrow streets near La Boqueria market, assisting residents during heatwaves in the Poblenou district, deploying thermal imaging technology efficiently within the ancient walls of the Castell dels Tres Dragons, and collaborating with other emergency services during large-scale events like Fira de Barcelona. This is not a generic desire; it is a deeply personal commitment forged by recognizing that firefighting in</w:t>
      </w:r>
      <w:r>
        <w:t xml:space="preserve"> </w:t>
      </w:r>
      <w:r>
        <w:rPr>
          <w:bCs/>
          <w:b/>
        </w:rPr>
        <w:t xml:space="preserve">Spain Barcelona</w:t>
      </w:r>
      <w:r>
        <w:t xml:space="preserve"> </w:t>
      </w:r>
      <w:r>
        <w:t xml:space="preserve">offers the unique opportunity to blend cutting-edge emergency response with profound cultural connection.</w:t>
      </w:r>
    </w:p>
    <w:p>
      <w:pPr>
        <w:pStyle w:val="BodyText"/>
      </w:pPr>
      <w:r>
        <w:t xml:space="preserve">This</w:t>
      </w:r>
      <w:r>
        <w:t xml:space="preserve"> </w:t>
      </w:r>
      <w:r>
        <w:rPr>
          <w:bCs/>
          <w:b/>
        </w:rPr>
        <w:t xml:space="preserve">Statement of Purpose</w:t>
      </w:r>
      <w:r>
        <w:t xml:space="preserve"> </w:t>
      </w:r>
      <w:r>
        <w:t xml:space="preserve">reflects more than an application; it embodies my life’s trajectory toward becoming a protector for one of the world's most iconic cities. I understand that the role of a Firefighter in Barcelona is a lifelong vocation demanding resilience, integrity, and an unyielding commitment to community. I am ready to embrace the rigorous training, the physical challenges, and the profound responsibility that comes with wearing the uniform of</w:t>
      </w:r>
      <w:r>
        <w:t xml:space="preserve"> </w:t>
      </w:r>
      <w:r>
        <w:rPr>
          <w:bCs/>
          <w:b/>
        </w:rPr>
        <w:t xml:space="preserve">Bomberos de Barcelona</w:t>
      </w:r>
      <w:r>
        <w:t xml:space="preserve">. My goal is not merely to join your ranks as a</w:t>
      </w:r>
      <w:r>
        <w:t xml:space="preserve"> </w:t>
      </w:r>
      <w:r>
        <w:rPr>
          <w:bCs/>
          <w:b/>
        </w:rPr>
        <w:t xml:space="preserve">Firefighter</w:t>
      </w:r>
      <w:r>
        <w:t xml:space="preserve">, but to actively contribute my skills and dedication towards making Barcelona an even safer city for all who live there, visit there, or call it home. I am eager to bring my passion, preparedness, and deep respect for Barcelona’s unique identity into the service of its people through this vital profession.</w:t>
      </w:r>
    </w:p>
    <w:p>
      <w:pPr>
        <w:pStyle w:val="BodyText"/>
      </w:pPr>
      <w:r>
        <w:t xml:space="preserve">Thank you for considering my application to serve as a Firefighter with the Municipal Fire Department of Barcelona. I look forward to the opportunity to discuss how my background and commitment align with your mission to protect</w:t>
      </w:r>
      <w:r>
        <w:t xml:space="preserve"> </w:t>
      </w:r>
      <w:r>
        <w:rPr>
          <w:bCs/>
          <w:b/>
        </w:rPr>
        <w:t xml:space="preserve">Spain Barcelon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in Barcelona</dc:title>
  <dc:creator/>
  <dc:language>en</dc:language>
  <cp:keywords/>
  <dcterms:created xsi:type="dcterms:W3CDTF">2026-07-22T10:09:42Z</dcterms:created>
  <dcterms:modified xsi:type="dcterms:W3CDTF">2026-07-22T10:09:42Z</dcterms:modified>
</cp:coreProperties>
</file>

<file path=docProps/custom.xml><?xml version="1.0" encoding="utf-8"?>
<Properties xmlns="http://schemas.openxmlformats.org/officeDocument/2006/custom-properties" xmlns:vt="http://schemas.openxmlformats.org/officeDocument/2006/docPropsVTypes"/>
</file>